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Marie Mack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Mar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ck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31 Montego Ct Elk Grove Village, IL, USA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urstruly7187@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935345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me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